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Computer Engineering Internship Position</w:t>
      </w:r>
    </w:p>
    <w:p>
      <w:pPr>
        <w:pStyle w:val="BodyText"/>
      </w:pPr>
      <w:r>
        <w:rPr>
          <w:iCs/>
          <w:i/>
        </w:rPr>
        <w:t xml:space="preserve">San Francisco, United States Technology Hub</w:t>
      </w:r>
    </w:p>
    <w:bookmarkEnd w:id="20"/>
    <w:p>
      <w:pPr>
        <w:pStyle w:val="BodyText"/>
      </w:pPr>
      <w:r>
        <w:t xml:space="preserve">Date: October 26, 2023</w:t>
      </w:r>
    </w:p>
    <w:p>
      <w:pPr>
        <w:pStyle w:val="BodyText"/>
      </w:pPr>
      <w:r>
        <w:t xml:space="preserve">Alex Morgan</w:t>
      </w:r>
      <w:r>
        <w:br/>
      </w:r>
      <w:r>
        <w:t xml:space="preserve">123 Innovation Way</w:t>
      </w:r>
      <w:r>
        <w:br/>
      </w:r>
      <w:r>
        <w:t xml:space="preserve">San Francisco, CA 94107</w:t>
      </w:r>
      <w:r>
        <w:br/>
      </w:r>
      <w:r>
        <w:t xml:space="preserve">alex.morgan@email.com | (415) 555-0198</w:t>
      </w:r>
    </w:p>
    <w:p>
      <w:pPr>
        <w:pStyle w:val="BodyText"/>
      </w:pPr>
      <w:r>
        <w:t xml:space="preserve">Dear Hiring Manager,</w:t>
      </w:r>
    </w:p>
    <w:p>
      <w:pPr>
        <w:pStyle w:val="BodyText"/>
      </w:pPr>
      <w:r>
        <w:t xml:space="preserve">I am writing with profound enthusiasm to express my strong interest in the Computer Engineering Internship position at your esteemed technology company in San Francisco, California. As a dedicated senior pursuing a Bachelor of Science in Computer Engineering at the University of California, Berkeley—located just 15 miles from your Silicon Valley headquarters—I have meticulously prepared myself to contribute meaningfully to your engineering team. This opportunity represents the ideal convergence of my academic rigor, technical passion, and deep commitment to innovating within the United States' premier technology ecosystem centered in San Francisco.</w:t>
      </w:r>
    </w:p>
    <w:p>
      <w:pPr>
        <w:pStyle w:val="BodyText"/>
      </w:pPr>
      <w:r>
        <w:t xml:space="preserve">My academic journey has been intentionally structured around the core principles of computer engineering that drive innovation in today's tech landscape. At UC Berkeley, I've excelled with a 3.89 GPA while completing advanced coursework including VLSI Design, Embedded Systems Programming, Computer Architecture, and Machine Learning Fundamentals. My capstone project—developing an energy-efficient edge computing device for smart city applications—required me to master ARM Cortex-M microcontrollers, sensor integration protocols (I²C, SPI), and real-time operating systems. This project not only earned me departmental recognition but also taught me the critical importance of hardware-software co-design—a philosophy deeply aligned with San Francisco's culture of integrated technological innovation. I designed the PCB using Altium Designer, implemented firmware in C++, and optimized power consumption by 37% through dynamic voltage scaling techniques.</w:t>
      </w:r>
    </w:p>
    <w:p>
      <w:pPr>
        <w:pStyle w:val="BodyText"/>
      </w:pPr>
      <w:r>
        <w:t xml:space="preserve">What particularly excites me about interning at your company in San Francisco is your groundbreaking work on [mention specific project/product if known, otherwise state broadly]. The way you've pioneered [mention specific technology, e.g., "AI-driven infrastructure optimization" or "next-generation neural processing units"] perfectly mirrors my academic focus and personal passion. I've followed your recent advancements in [specific area] with great interest—particularly your 2023 release of [product name], which demonstrates the kind of industry-shaping engineering I aspire to contribute to. San Francisco's unique ecosystem—where startup agility meets enterprise-scale innovation—provides the perfect environment for me to learn from world-class engineers while developing solutions that impact millions globally. This is precisely why I'm applying for an internship in your San Francisco office, not just anywhere in the United States.</w:t>
      </w:r>
    </w:p>
    <w:p>
      <w:pPr>
        <w:pStyle w:val="BodyText"/>
      </w:pPr>
      <w:r>
        <w:t xml:space="preserve">My technical toolkit reflects a comprehensive understanding of modern computer engineering challenges. I possess advanced proficiency in C/C++ (12+ projects), Python (with NumPy/Pandas for data analysis), and hardware description languages like Verilog. I've contributed to open-source projects on GitHub including [brief example, e.g., "a memory management library for embedded systems" or "a low-latency networking protocol implementation"], where my pull requests were merged 15 times. Beyond coding, I've gained hands-on experience through two previous internships: at a San Francisco-based IoT startup (developing firmware for environmental sensors) and at Intel's Santa Clara facility (testing hardware performance in embedded systems). These experiences taught me to thrive in fast-paced environments where collaboration across hardware, software, and cloud teams is essential—a skillset I know is critical for success within your engineering organization.</w:t>
      </w:r>
    </w:p>
    <w:p>
      <w:pPr>
        <w:pStyle w:val="BodyText"/>
      </w:pPr>
      <w:r>
        <w:t xml:space="preserve">What truly sets me apart as a Computer Engineering candidate is my holistic approach to problem-solving. During my internship at the San Francisco IoT startup, I identified a thermal inefficiency in sensor node design that was causing 15% premature battery drain. By redesigning the power distribution circuit using TI's MSP430 microcontroller and implementing sleep-mode algorithms, I extended operational lifespan by 28%—directly saving clients $75K annually in maintenance costs. This experience reinforced my belief that exceptional computer engineers must consider environmental, economic, and user experience factors beyond pure technical execution. In San Francisco's competitive tech market, where sustainability and user-centric design are paramount, this perspective aligns perfectly with the industry's evolving priorities.</w:t>
      </w:r>
    </w:p>
    <w:p>
      <w:pPr>
        <w:pStyle w:val="BodyText"/>
      </w:pPr>
      <w:r>
        <w:t xml:space="preserve">I am particularly drawn to your company's commitment to nurturing engineering talent through mentorship programs like [mention specific program if known]. I've read your engineers' blogs on [specific topic] and am eager to learn from their experiences in building systems that handle 10^9+ daily interactions. The collaborative culture at your San Francisco campus—evident in events like the monthly "Engineering Innovation Roundtables"—resonates with my belief that breakthroughs emerge from cross-disciplinary dialogue. I thrive in environments where curiosity is encouraged, as demonstrated when I initiated a weekly study group at UC Berkeley focused on emerging hardware trends that grew to 35 members and led to three joint research proposals.</w:t>
      </w:r>
    </w:p>
    <w:p>
      <w:pPr>
        <w:pStyle w:val="BodyText"/>
      </w:pPr>
      <w:r>
        <w:t xml:space="preserve">As a future engineer deeply invested in the United States' technological leadership, I'm especially motivated by San Francisco's role as the epicenter of innovation. Witnessing how your company collaborates with Stanford researchers on [specific initiative] or partners with local startups through [program name] has solidified my desire to contribute to this vibrant ecosystem. I'm not just seeking an internship—I'm seeking to become part of the community that shapes tomorrow's technology, right here in the heart of San Francisco where ideas transform into global impact.</w:t>
      </w:r>
    </w:p>
    <w:p>
      <w:pPr>
        <w:pStyle w:val="BodyText"/>
      </w:pPr>
      <w:r>
        <w:t xml:space="preserve">My resume, attached for your review, provides further detail on my academic achievements and technical projects. I am confident that my blend of hardware expertise, software proficiency, and passion for solving real-world problems would enable me to deliver immediate value to your engineering team. I would welcome the opportunity to discuss how my skills in Computer Engineering can support your mission during an interview at your San Francisco offices.</w:t>
      </w:r>
    </w:p>
    <w:p>
      <w:pPr>
        <w:pStyle w:val="BodyText"/>
      </w:pPr>
      <w:r>
        <w:t xml:space="preserve">Thank you for considering my application. I am eager about the possibility of contributing to your innovative work within the United States' most dynamic technology hub and look forward to discussing how I can support your engineering goals.</w:t>
      </w:r>
    </w:p>
    <w:p>
      <w:pPr>
        <w:pStyle w:val="BodyText"/>
      </w:pPr>
      <w:r>
        <w:t xml:space="preserve">Sincerely,</w:t>
      </w:r>
      <w:r>
        <w:br/>
      </w:r>
      <w:r>
        <w:br/>
      </w:r>
      <w:r>
        <w:t xml:space="preserve">Alex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20T11:50:38Z</dcterms:created>
  <dcterms:modified xsi:type="dcterms:W3CDTF">2026-07-20T11:50:38Z</dcterms:modified>
</cp:coreProperties>
</file>

<file path=docProps/custom.xml><?xml version="1.0" encoding="utf-8"?>
<Properties xmlns="http://schemas.openxmlformats.org/officeDocument/2006/custom-properties" xmlns:vt="http://schemas.openxmlformats.org/officeDocument/2006/docPropsVTypes"/>
</file>